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55c188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8a5471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73d16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6:09:37Z</dcterms:created>
  <dcterms:modified xsi:type="dcterms:W3CDTF">2022-01-18T16:09:37Z</dcterms:modified>
</cp:coreProperties>
</file>